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7, 2021 (09:45: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